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E889ED" w14:textId="28B6A00D" w:rsidR="00340D60" w:rsidRDefault="00340D60" w:rsidP="00340D60">
      <w:r>
        <w:t>Method of analysis:</w:t>
      </w:r>
    </w:p>
    <w:p w14:paraId="02918CCB" w14:textId="353878F9" w:rsidR="00340D60" w:rsidRDefault="00340D60" w:rsidP="00340D60">
      <w:pPr>
        <w:pStyle w:val="ListParagraph"/>
        <w:numPr>
          <w:ilvl w:val="0"/>
          <w:numId w:val="2"/>
        </w:numPr>
      </w:pPr>
      <w:r>
        <w:t>Gradient descent: Multiply parameters with features, use gradient descent to find local minimum after loops</w:t>
      </w:r>
    </w:p>
    <w:p w14:paraId="5285BC4D" w14:textId="638F6ADE" w:rsidR="00340D60" w:rsidRDefault="00340D60" w:rsidP="00340D60">
      <w:pPr>
        <w:pStyle w:val="ListParagraph"/>
        <w:numPr>
          <w:ilvl w:val="0"/>
          <w:numId w:val="3"/>
        </w:numPr>
      </w:pPr>
      <w:r>
        <w:t>Scaling parameters: (Parameters between 0 and 1 could optimize computation)</w:t>
      </w:r>
    </w:p>
    <w:p w14:paraId="68E828B5" w14:textId="074CAA1D" w:rsidR="00340D60" w:rsidRDefault="00340D60" w:rsidP="00340D60">
      <w:pPr>
        <w:pStyle w:val="ListParagraph"/>
        <w:numPr>
          <w:ilvl w:val="0"/>
          <w:numId w:val="4"/>
        </w:numPr>
      </w:pPr>
      <w:r>
        <w:t xml:space="preserve">Using mean normalization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i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i/>
              </w:rPr>
            </m:ctrlPr>
          </m:den>
        </m:f>
      </m:oMath>
      <w:r>
        <w:rPr>
          <w:rFonts w:eastAsiaTheme="minorEastAsia"/>
        </w:rPr>
        <w:t xml:space="preserve">, 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μ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is mean of x in training set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s the range</w:t>
      </w:r>
    </w:p>
    <w:p w14:paraId="15274D81" w14:textId="5C5AE4D6" w:rsidR="00340D60" w:rsidRDefault="00340D60" w:rsidP="00340D60">
      <w:pPr>
        <w:pStyle w:val="ListParagraph"/>
        <w:numPr>
          <w:ilvl w:val="0"/>
          <w:numId w:val="3"/>
        </w:numPr>
      </w:pPr>
      <w:r>
        <w:t>Ensure the gradient descent is working correctly: Plot the cost function parameter vs the number of iterations. If we have a decreasing plot, gradient descent is working correctly. If not, check:</w:t>
      </w:r>
    </w:p>
    <w:p w14:paraId="2609CA26" w14:textId="06C0BD5A" w:rsidR="00340D60" w:rsidRPr="00340D60" w:rsidRDefault="00340D60" w:rsidP="00340D60">
      <w:pPr>
        <w:pStyle w:val="ListParagraph"/>
        <w:numPr>
          <w:ilvl w:val="0"/>
          <w:numId w:val="4"/>
        </w:numPr>
      </w:pPr>
      <w:r>
        <w:t xml:space="preserve">Use smaller </w: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</w:p>
    <w:p w14:paraId="2B2CE90F" w14:textId="2A2E3252" w:rsidR="00340D60" w:rsidRDefault="00340D60" w:rsidP="00340D60">
      <w:pPr>
        <w:pStyle w:val="ListParagraph"/>
        <w:numPr>
          <w:ilvl w:val="0"/>
          <w:numId w:val="4"/>
        </w:numPr>
      </w:pPr>
      <w:r>
        <w:rPr>
          <w:rFonts w:eastAsiaTheme="minorEastAsia"/>
        </w:rPr>
        <w:t>Change the hypothesis function to change the behavior of the curve</w:t>
      </w:r>
      <w:bookmarkStart w:id="0" w:name="_GoBack"/>
      <w:bookmarkEnd w:id="0"/>
    </w:p>
    <w:sectPr w:rsidR="00340D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926C0B"/>
    <w:multiLevelType w:val="hybridMultilevel"/>
    <w:tmpl w:val="8CB0E0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B44F7F"/>
    <w:multiLevelType w:val="hybridMultilevel"/>
    <w:tmpl w:val="534E6DE2"/>
    <w:lvl w:ilvl="0" w:tplc="0C020E0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016A75"/>
    <w:multiLevelType w:val="hybridMultilevel"/>
    <w:tmpl w:val="6B2E1D06"/>
    <w:lvl w:ilvl="0" w:tplc="DE9A79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F215C1"/>
    <w:multiLevelType w:val="hybridMultilevel"/>
    <w:tmpl w:val="FC0CE796"/>
    <w:lvl w:ilvl="0" w:tplc="3FDE9914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MLWwtDAxNTIwMDNW0lEKTi0uzszPAykwrAUAw3jQ0SwAAAA="/>
  </w:docVars>
  <w:rsids>
    <w:rsidRoot w:val="00286CEB"/>
    <w:rsid w:val="00286CEB"/>
    <w:rsid w:val="00340D60"/>
    <w:rsid w:val="00D23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D5FB0"/>
  <w15:chartTrackingRefBased/>
  <w15:docId w15:val="{4EB89AA8-DE1A-493E-9D07-06BE81ED7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D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9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ong ngo</dc:creator>
  <cp:keywords/>
  <dc:description/>
  <cp:lastModifiedBy>duong ngo</cp:lastModifiedBy>
  <cp:revision>2</cp:revision>
  <dcterms:created xsi:type="dcterms:W3CDTF">2019-10-22T02:44:00Z</dcterms:created>
  <dcterms:modified xsi:type="dcterms:W3CDTF">2019-10-22T19:54:00Z</dcterms:modified>
</cp:coreProperties>
</file>